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8FBEC" w14:textId="393E481B" w:rsidR="0040119D" w:rsidRDefault="00FD4BCF" w:rsidP="00B748CD">
      <w:pPr>
        <w:spacing w:afterLines="50" w:after="120"/>
        <w:rPr>
          <w:rFonts w:ascii="Times New Roman" w:hAnsi="Times New Roman" w:cs="Times New Roman"/>
          <w:b/>
          <w:bCs/>
          <w:sz w:val="22"/>
          <w:szCs w:val="22"/>
          <w:lang w:eastAsia="ja-JP"/>
        </w:rPr>
      </w:pPr>
      <w:r>
        <w:rPr>
          <w:rFonts w:ascii="Times New Roman" w:hAnsi="Times New Roman" w:cs="Times New Roman" w:hint="eastAsia"/>
          <w:b/>
          <w:bCs/>
          <w:sz w:val="22"/>
          <w:szCs w:val="22"/>
          <w:lang w:eastAsia="ja-JP"/>
        </w:rPr>
        <w:t>Title</w:t>
      </w:r>
      <w:r w:rsidR="00B748CD">
        <w:rPr>
          <w:rFonts w:ascii="Times New Roman" w:hAnsi="Times New Roman" w:cs="Times New Roman"/>
          <w:b/>
          <w:bCs/>
          <w:sz w:val="22"/>
          <w:szCs w:val="22"/>
          <w:lang w:eastAsia="ja-JP"/>
        </w:rPr>
        <w:t xml:space="preserve"> of Article</w:t>
      </w:r>
      <w:r>
        <w:rPr>
          <w:rFonts w:ascii="Times New Roman" w:hAnsi="Times New Roman" w:cs="Times New Roman" w:hint="eastAsia"/>
          <w:b/>
          <w:bCs/>
          <w:sz w:val="22"/>
          <w:szCs w:val="22"/>
          <w:lang w:eastAsia="ja-JP"/>
        </w:rPr>
        <w:t>:</w:t>
      </w:r>
      <w:r>
        <w:rPr>
          <w:rFonts w:ascii="Times New Roman" w:hAnsi="Times New Roman" w:cs="Times New Roman"/>
          <w:b/>
          <w:bCs/>
          <w:sz w:val="22"/>
          <w:szCs w:val="22"/>
          <w:lang w:eastAsia="ja-JP"/>
        </w:rPr>
        <w:t xml:space="preserve"> </w:t>
      </w:r>
    </w:p>
    <w:p w14:paraId="2560F8D2" w14:textId="77777777" w:rsidR="00B748CD" w:rsidRDefault="00B748CD" w:rsidP="00B748CD">
      <w:pPr>
        <w:spacing w:afterLines="50" w:after="120"/>
        <w:rPr>
          <w:rFonts w:ascii="Times New Roman" w:hAnsi="Times New Roman" w:cs="Times New Roman"/>
          <w:sz w:val="22"/>
          <w:szCs w:val="22"/>
        </w:rPr>
      </w:pPr>
    </w:p>
    <w:p w14:paraId="04F0D25F" w14:textId="15BC0A75" w:rsidR="002B7A74" w:rsidRPr="002B7A74" w:rsidRDefault="002B7A74" w:rsidP="00B748CD">
      <w:pPr>
        <w:spacing w:afterLines="50" w:after="120"/>
        <w:rPr>
          <w:rFonts w:ascii="Times New Roman" w:hAnsi="Times New Roman" w:cs="Times New Roman"/>
          <w:sz w:val="22"/>
          <w:szCs w:val="22"/>
        </w:rPr>
      </w:pPr>
      <w:r w:rsidRPr="002B7A74">
        <w:rPr>
          <w:rFonts w:ascii="Times New Roman" w:hAnsi="Times New Roman" w:cs="Times New Roman"/>
          <w:b/>
          <w:bCs/>
          <w:sz w:val="22"/>
          <w:szCs w:val="22"/>
        </w:rPr>
        <w:t xml:space="preserve">Guarantor: </w:t>
      </w:r>
    </w:p>
    <w:tbl>
      <w:tblPr>
        <w:tblW w:w="9699" w:type="dxa"/>
        <w:jc w:val="center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7933"/>
        <w:gridCol w:w="1766"/>
      </w:tblGrid>
      <w:tr w:rsidR="00100B4C" w:rsidRPr="00B54CEC" w14:paraId="56BDDAB2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6C21A340" w14:textId="77777777" w:rsidR="00100B4C" w:rsidRPr="00B54CEC" w:rsidRDefault="006B1B0F" w:rsidP="00157D52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748CD">
              <w:rPr>
                <w:rFonts w:ascii="Times New Roman" w:hAnsi="Times New Roman" w:cs="Times New Roman"/>
                <w:b/>
                <w:sz w:val="22"/>
                <w:szCs w:val="22"/>
              </w:rPr>
              <w:t>C</w:t>
            </w:r>
            <w:r w:rsidR="00100B4C" w:rsidRPr="00B748CD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riteria to be Rated </w:t>
            </w:r>
            <w:r w:rsidR="008B62EC" w:rsidRPr="00B748CD">
              <w:rPr>
                <w:rFonts w:ascii="Times New Roman" w:hAnsi="Times New Roman" w:cs="Times New Roman"/>
                <w:b/>
                <w:sz w:val="22"/>
                <w:szCs w:val="22"/>
              </w:rPr>
              <w:t>(when applicable)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6180CDDA" w14:textId="1C5E4F3B" w:rsidR="00100B4C" w:rsidRPr="00B54CEC" w:rsidRDefault="00100B4C" w:rsidP="00157D52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2C2342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Assessment </w:t>
            </w:r>
            <w:r w:rsidR="006B1B0F" w:rsidRPr="002C2342">
              <w:rPr>
                <w:rFonts w:ascii="Times New Roman" w:hAnsi="Times New Roman" w:cs="Times New Roman"/>
                <w:b/>
                <w:sz w:val="21"/>
                <w:szCs w:val="21"/>
              </w:rPr>
              <w:t>(1-</w:t>
            </w:r>
            <w:r w:rsidR="001A3759" w:rsidRPr="002C2342">
              <w:rPr>
                <w:rFonts w:ascii="Times New Roman" w:hAnsi="Times New Roman" w:cs="Times New Roman"/>
                <w:b/>
                <w:sz w:val="21"/>
                <w:szCs w:val="21"/>
              </w:rPr>
              <w:t>5</w:t>
            </w:r>
            <w:r w:rsidR="006B1B0F" w:rsidRPr="002C2342">
              <w:rPr>
                <w:rFonts w:ascii="Times New Roman" w:hAnsi="Times New Roman" w:cs="Times New Roman"/>
                <w:b/>
                <w:sz w:val="21"/>
                <w:szCs w:val="21"/>
              </w:rPr>
              <w:t>)</w:t>
            </w:r>
          </w:p>
          <w:p w14:paraId="25660AED" w14:textId="44569A39" w:rsidR="00DC0473" w:rsidRPr="00B54CEC" w:rsidRDefault="00DC0473" w:rsidP="1811396B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1811396B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1 very poor</w:t>
            </w:r>
            <w:r w:rsidR="006D3F1F" w:rsidRPr="1811396B">
              <w:rPr>
                <w:rFonts w:ascii="Times New Roman" w:hAnsi="Times New Roman" w:cs="Times New Roman"/>
                <w:i/>
                <w:iCs/>
                <w:sz w:val="18"/>
                <w:szCs w:val="18"/>
                <w:lang w:eastAsia="ja-JP"/>
              </w:rPr>
              <w:t xml:space="preserve"> </w:t>
            </w:r>
            <w:r w:rsidR="00641EB0" w:rsidRPr="1811396B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o</w:t>
            </w:r>
            <w:r w:rsidRPr="1811396B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r>
              <w:br/>
            </w:r>
            <w:r w:rsidR="001A3759" w:rsidRPr="1811396B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5</w:t>
            </w:r>
            <w:r w:rsidRPr="1811396B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excellent</w:t>
            </w:r>
          </w:p>
        </w:tc>
      </w:tr>
      <w:tr w:rsidR="00100B4C" w:rsidRPr="00B54CEC" w14:paraId="437F0683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4C7BCC22" w14:textId="3A70BD06" w:rsidR="00100B4C" w:rsidRPr="00B54CEC" w:rsidRDefault="00100B4C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.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37157E"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Overall </w:t>
            </w:r>
            <w:r w:rsidR="00103809"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presentation</w:t>
            </w:r>
            <w:r w:rsidR="005145B7" w:rsidRPr="00B54CEC"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br/>
            </w:r>
            <w:r w:rsidR="00103809" w:rsidRPr="002C2342">
              <w:rPr>
                <w:rFonts w:ascii="Times New Roman" w:hAnsi="Times New Roman" w:cs="Times New Roman"/>
                <w:sz w:val="20"/>
                <w:szCs w:val="20"/>
              </w:rPr>
              <w:t>well-organized? well-written and easy to follow</w:t>
            </w:r>
            <w:r w:rsidR="0037157E" w:rsidRPr="002C2342">
              <w:rPr>
                <w:rFonts w:ascii="Times New Roman" w:hAnsi="Times New Roman" w:cs="Times New Roman"/>
                <w:sz w:val="20"/>
                <w:szCs w:val="20"/>
              </w:rPr>
              <w:t xml:space="preserve">? 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4531CA7" w14:textId="66A512DB" w:rsidR="00100B4C" w:rsidRPr="00B54CEC" w:rsidRDefault="00100B4C" w:rsidP="00165042">
            <w:pPr>
              <w:ind w:left="229" w:hangingChars="104" w:hanging="229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</w:pPr>
          </w:p>
        </w:tc>
      </w:tr>
      <w:tr w:rsidR="00100B4C" w:rsidRPr="00B54CEC" w14:paraId="48BAF9FE" w14:textId="77777777" w:rsidTr="1811396B">
        <w:trPr>
          <w:jc w:val="center"/>
        </w:trPr>
        <w:tc>
          <w:tcPr>
            <w:tcW w:w="969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B29B33E" w14:textId="7ED54139" w:rsidR="00100B4C" w:rsidRDefault="00100B4C" w:rsidP="00157D5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54CE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mments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</w:p>
          <w:p w14:paraId="7C6852E2" w14:textId="77777777" w:rsidR="002B7A74" w:rsidRDefault="002B7A74" w:rsidP="00157D5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9CE41B2" w14:textId="0E20385F" w:rsidR="009A5138" w:rsidRPr="00B54CEC" w:rsidRDefault="009A5138" w:rsidP="1811396B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21BF24CA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815652E" w14:textId="284BB24F" w:rsidR="006B1B0F" w:rsidRPr="00B54CEC" w:rsidRDefault="006B1B0F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.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8B62EC"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Significance of the problem</w:t>
            </w:r>
            <w:r w:rsidR="005145B7" w:rsidRPr="00B54CEC"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br/>
            </w:r>
            <w:r w:rsidR="008B62EC" w:rsidRPr="002C2342">
              <w:rPr>
                <w:rFonts w:ascii="Times New Roman" w:hAnsi="Times New Roman" w:cs="Times New Roman"/>
                <w:sz w:val="20"/>
                <w:szCs w:val="20"/>
              </w:rPr>
              <w:t>addressing important issues in the field? making original contribution to the field?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7D782BB" w14:textId="77777777" w:rsidR="006B1B0F" w:rsidRPr="00B54CEC" w:rsidRDefault="006B1B0F" w:rsidP="00165042">
            <w:pPr>
              <w:ind w:left="229" w:hangingChars="104" w:hanging="229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129C4E0F" w14:textId="77777777" w:rsidTr="1811396B">
        <w:trPr>
          <w:jc w:val="center"/>
        </w:trPr>
        <w:tc>
          <w:tcPr>
            <w:tcW w:w="969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CF31FBE" w14:textId="77777777" w:rsidR="006B1B0F" w:rsidRPr="00B54CEC" w:rsidRDefault="006B1B0F" w:rsidP="00157D52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Comments:</w:t>
            </w:r>
          </w:p>
          <w:p w14:paraId="56158501" w14:textId="77777777" w:rsidR="009A5138" w:rsidRPr="00B54CEC" w:rsidRDefault="009A5138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2602491A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16B4EFF" w14:textId="406C8FD3" w:rsidR="006B1B0F" w:rsidRPr="00B54CEC" w:rsidRDefault="006B1B0F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3. </w:t>
            </w:r>
            <w:r w:rsidR="008B62EC"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Research question</w:t>
            </w:r>
            <w:r w:rsidR="005145B7" w:rsidRPr="00B54CEC"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br/>
            </w:r>
            <w:r w:rsidR="008B62EC" w:rsidRPr="002C2342">
              <w:rPr>
                <w:rFonts w:ascii="Times New Roman" w:hAnsi="Times New Roman" w:cs="Times New Roman"/>
                <w:sz w:val="20"/>
                <w:szCs w:val="20"/>
              </w:rPr>
              <w:t>describing the problem and asking the question within a theoretical framework?  clearly defined research questions?</w:t>
            </w:r>
            <w:r w:rsidR="0035079A" w:rsidRPr="002C2342">
              <w:rPr>
                <w:rFonts w:ascii="Times New Roman" w:hAnsi="Times New Roman" w:cs="Times New Roman"/>
                <w:sz w:val="20"/>
                <w:szCs w:val="20"/>
              </w:rPr>
              <w:t xml:space="preserve"> clearly state</w:t>
            </w:r>
            <w:r w:rsidR="00B54CEC" w:rsidRPr="002C2342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35079A" w:rsidRPr="002C2342">
              <w:rPr>
                <w:rFonts w:ascii="Times New Roman" w:hAnsi="Times New Roman" w:cs="Times New Roman"/>
                <w:sz w:val="20"/>
                <w:szCs w:val="20"/>
              </w:rPr>
              <w:t xml:space="preserve"> hypothesis (if app</w:t>
            </w:r>
            <w:r w:rsidR="00B54CEC" w:rsidRPr="002C2342">
              <w:rPr>
                <w:rFonts w:ascii="Times New Roman" w:hAnsi="Times New Roman" w:cs="Times New Roman"/>
                <w:sz w:val="20"/>
                <w:szCs w:val="20"/>
              </w:rPr>
              <w:t>lica</w:t>
            </w:r>
            <w:r w:rsidR="0035079A" w:rsidRPr="002C2342">
              <w:rPr>
                <w:rFonts w:ascii="Times New Roman" w:hAnsi="Times New Roman" w:cs="Times New Roman"/>
                <w:sz w:val="20"/>
                <w:szCs w:val="20"/>
              </w:rPr>
              <w:t>ble)?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CC2534B" w14:textId="77777777" w:rsidR="006B1B0F" w:rsidRPr="00B54CEC" w:rsidRDefault="006B1B0F" w:rsidP="00165042">
            <w:pPr>
              <w:ind w:left="229" w:hangingChars="104" w:hanging="229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6DADAFD6" w14:textId="77777777" w:rsidTr="1811396B">
        <w:trPr>
          <w:jc w:val="center"/>
        </w:trPr>
        <w:tc>
          <w:tcPr>
            <w:tcW w:w="969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0BB30A7" w14:textId="77777777" w:rsidR="006B1B0F" w:rsidRPr="00B54CEC" w:rsidRDefault="006B1B0F" w:rsidP="00157D52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Comments:</w:t>
            </w:r>
          </w:p>
          <w:p w14:paraId="68465813" w14:textId="77777777" w:rsidR="009A5138" w:rsidRPr="00B54CEC" w:rsidRDefault="009A5138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2ADB0ED8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B3F83E7" w14:textId="6801688D" w:rsidR="006B1B0F" w:rsidRPr="00B54CEC" w:rsidRDefault="006B1B0F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4.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8B62EC"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Literature review</w:t>
            </w:r>
            <w:r w:rsidR="005145B7" w:rsidRPr="00B54CEC"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br/>
            </w:r>
            <w:r w:rsidR="008B62EC" w:rsidRPr="002C2342">
              <w:rPr>
                <w:rFonts w:ascii="Times New Roman" w:hAnsi="Times New Roman" w:cs="Times New Roman"/>
                <w:sz w:val="20"/>
                <w:szCs w:val="20"/>
              </w:rPr>
              <w:t>demonstrating a clear relationship between problem and education and other relevant literature? well integrated?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EB402C6" w14:textId="77777777" w:rsidR="006B1B0F" w:rsidRPr="00B54CEC" w:rsidRDefault="006B1B0F" w:rsidP="00165042">
            <w:pPr>
              <w:ind w:left="229" w:hangingChars="104" w:hanging="229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57FDCE0A" w14:textId="77777777" w:rsidTr="1811396B">
        <w:trPr>
          <w:jc w:val="center"/>
        </w:trPr>
        <w:tc>
          <w:tcPr>
            <w:tcW w:w="969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0D52EB0" w14:textId="77777777" w:rsidR="006B1B0F" w:rsidRPr="00B54CEC" w:rsidRDefault="006B1B0F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B54CE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mments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</w:p>
          <w:p w14:paraId="7D6CF4F1" w14:textId="77777777" w:rsidR="009A5138" w:rsidRPr="00B54CEC" w:rsidRDefault="009A5138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16BD9784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ED645A7" w14:textId="1BEB2DE0" w:rsidR="006B1B0F" w:rsidRPr="00B54CEC" w:rsidRDefault="006B1B0F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.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8B62EC"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Research design and methodology</w:t>
            </w:r>
            <w:r w:rsidR="005145B7" w:rsidRPr="00B54CEC"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br/>
            </w:r>
            <w:r w:rsidR="008B62EC" w:rsidRPr="00097262">
              <w:rPr>
                <w:rFonts w:ascii="Times New Roman" w:eastAsia="Gulim" w:hAnsi="Times New Roman" w:cs="Times New Roman"/>
                <w:sz w:val="20"/>
                <w:szCs w:val="20"/>
                <w:lang w:eastAsia="ko-KR"/>
              </w:rPr>
              <w:t>appropriate and adequate research design to answer the research question?  appropriately selected methodology? adequately described? ethically carried out?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D3AE059" w14:textId="77777777" w:rsidR="006B1B0F" w:rsidRPr="00B54CEC" w:rsidRDefault="006B1B0F" w:rsidP="00165042">
            <w:pPr>
              <w:ind w:left="229" w:hangingChars="104" w:hanging="229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07FE2056" w14:textId="77777777" w:rsidTr="1811396B">
        <w:trPr>
          <w:jc w:val="center"/>
        </w:trPr>
        <w:tc>
          <w:tcPr>
            <w:tcW w:w="969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26A6CFD" w14:textId="77777777" w:rsidR="006B1B0F" w:rsidRPr="00B54CEC" w:rsidRDefault="006B1B0F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B54CE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mments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</w:p>
          <w:p w14:paraId="47E3C4B5" w14:textId="77777777" w:rsidR="009A5138" w:rsidRPr="00B54CEC" w:rsidRDefault="009A5138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3CB8681D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B2B3FC9" w14:textId="6D7A5B30" w:rsidR="006B1B0F" w:rsidRPr="00B54CEC" w:rsidRDefault="006B1B0F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6. </w:t>
            </w:r>
            <w:r w:rsidR="008B62EC" w:rsidRPr="00B54CEC">
              <w:rPr>
                <w:rFonts w:ascii="Times New Roman" w:eastAsia="Gulim" w:hAnsi="Times New Roman" w:cs="Times New Roman"/>
                <w:b/>
                <w:sz w:val="22"/>
                <w:szCs w:val="22"/>
                <w:lang w:eastAsia="ko-KR"/>
              </w:rPr>
              <w:t>Results</w:t>
            </w:r>
            <w:r w:rsidR="008B62EC" w:rsidRPr="00B54CEC">
              <w:rPr>
                <w:rFonts w:ascii="Times New Roman" w:eastAsia="Gulim" w:hAnsi="Times New Roman" w:cs="Times New Roman"/>
                <w:sz w:val="22"/>
                <w:szCs w:val="22"/>
                <w:lang w:eastAsia="ko-KR"/>
              </w:rPr>
              <w:t xml:space="preserve"> </w:t>
            </w:r>
            <w:r w:rsidR="005145B7" w:rsidRPr="00B54CEC">
              <w:rPr>
                <w:rFonts w:ascii="Times New Roman" w:eastAsia="Gulim" w:hAnsi="Times New Roman" w:cs="Times New Roman"/>
                <w:sz w:val="22"/>
                <w:szCs w:val="22"/>
                <w:lang w:eastAsia="ja-JP"/>
              </w:rPr>
              <w:br/>
            </w:r>
            <w:r w:rsidR="008B62EC" w:rsidRPr="00097262">
              <w:rPr>
                <w:rFonts w:ascii="Times New Roman" w:hAnsi="Times New Roman" w:cs="Times New Roman"/>
                <w:sz w:val="20"/>
                <w:szCs w:val="20"/>
              </w:rPr>
              <w:t xml:space="preserve">analyzing data appropriately?  </w:t>
            </w:r>
            <w:r w:rsidR="008B62EC" w:rsidRPr="00097262">
              <w:rPr>
                <w:rFonts w:ascii="Times New Roman" w:eastAsia="Gulim" w:hAnsi="Times New Roman" w:cs="Times New Roman"/>
                <w:sz w:val="20"/>
                <w:szCs w:val="20"/>
                <w:lang w:eastAsia="ko-KR"/>
              </w:rPr>
              <w:t xml:space="preserve">answer the research question? well presented? 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53AD2DF" w14:textId="77777777" w:rsidR="006B1B0F" w:rsidRPr="00B54CEC" w:rsidRDefault="006B1B0F" w:rsidP="00165042">
            <w:pPr>
              <w:ind w:left="229" w:hangingChars="104" w:hanging="229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C1AF0" w:rsidRPr="00B54CEC" w14:paraId="0AA30F54" w14:textId="77777777" w:rsidTr="1811396B">
        <w:trPr>
          <w:jc w:val="center"/>
        </w:trPr>
        <w:tc>
          <w:tcPr>
            <w:tcW w:w="969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D363287" w14:textId="56AF1779" w:rsidR="00EC1AF0" w:rsidRDefault="00EC1AF0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1811396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mments</w:t>
            </w:r>
            <w:r w:rsidRPr="1811396B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</w:p>
          <w:p w14:paraId="4F233341" w14:textId="77777777" w:rsidR="002B7A74" w:rsidRDefault="002B7A74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33D1D89" w14:textId="77777777" w:rsidR="00EC1AF0" w:rsidRPr="00B54CEC" w:rsidRDefault="00EC1AF0" w:rsidP="00E548B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58C72E32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1F25D08" w14:textId="7CC63E7B" w:rsidR="006B1B0F" w:rsidRPr="00B54CEC" w:rsidRDefault="006B1B0F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7. </w:t>
            </w:r>
            <w:r w:rsidR="008B62EC"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Discussion and Conclusion</w:t>
            </w:r>
            <w:r w:rsidR="005145B7" w:rsidRPr="00B54CEC"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br/>
            </w:r>
            <w:r w:rsidR="008B62EC" w:rsidRPr="00097262">
              <w:rPr>
                <w:rFonts w:ascii="Times New Roman" w:hAnsi="Times New Roman" w:cs="Times New Roman"/>
                <w:sz w:val="20"/>
                <w:szCs w:val="20"/>
              </w:rPr>
              <w:t>making accurate, meaningful and useful interpretation? key points standing out? describing implica</w:t>
            </w:r>
            <w:r w:rsidR="0035079A" w:rsidRPr="00097262">
              <w:rPr>
                <w:rFonts w:ascii="Times New Roman" w:hAnsi="Times New Roman" w:cs="Times New Roman"/>
                <w:sz w:val="20"/>
                <w:szCs w:val="20"/>
              </w:rPr>
              <w:t>tions for theory, research and/</w:t>
            </w:r>
            <w:r w:rsidR="008B62EC" w:rsidRPr="00097262">
              <w:rPr>
                <w:rFonts w:ascii="Times New Roman" w:hAnsi="Times New Roman" w:cs="Times New Roman"/>
                <w:sz w:val="20"/>
                <w:szCs w:val="20"/>
              </w:rPr>
              <w:t>or practice in the field?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9E7B2E7" w14:textId="77777777" w:rsidR="006B1B0F" w:rsidRPr="00B54CEC" w:rsidRDefault="006B1B0F" w:rsidP="00165042">
            <w:pPr>
              <w:ind w:left="229" w:hangingChars="104" w:hanging="229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F36E0" w:rsidRPr="00B54CEC" w14:paraId="43918153" w14:textId="77777777" w:rsidTr="1811396B">
        <w:trPr>
          <w:jc w:val="center"/>
        </w:trPr>
        <w:tc>
          <w:tcPr>
            <w:tcW w:w="969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E3FAB43" w14:textId="77777777" w:rsidR="009F36E0" w:rsidRDefault="009F36E0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B54CE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mments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</w:p>
          <w:p w14:paraId="7CF4106F" w14:textId="77777777" w:rsidR="001320B4" w:rsidRPr="00B54CEC" w:rsidRDefault="001320B4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14372A1" w14:textId="77777777" w:rsidR="009F36E0" w:rsidRPr="00B54CEC" w:rsidRDefault="009F36E0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388BE37E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01B2A4A" w14:textId="39018696" w:rsidR="006B1B0F" w:rsidRPr="00B54CEC" w:rsidRDefault="008B62EC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8</w:t>
            </w:r>
            <w:r w:rsidR="006B1B0F"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</w:t>
            </w:r>
            <w:r w:rsidR="006B1B0F"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Others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F750BD" w:rsidRPr="00522DA7">
              <w:rPr>
                <w:rFonts w:ascii="Times New Roman" w:hAnsi="Times New Roman" w:cs="Times New Roman"/>
                <w:b/>
                <w:sz w:val="22"/>
                <w:szCs w:val="22"/>
              </w:rPr>
              <w:t>(if any)</w:t>
            </w:r>
            <w:r w:rsidR="005145B7" w:rsidRPr="00B54CEC"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br/>
            </w:r>
            <w:r w:rsidRPr="00097262">
              <w:rPr>
                <w:rFonts w:ascii="Times New Roman" w:hAnsi="Times New Roman" w:cs="Times New Roman"/>
                <w:sz w:val="20"/>
                <w:szCs w:val="20"/>
              </w:rPr>
              <w:t>Title, abstract, r</w:t>
            </w:r>
            <w:r w:rsidR="006B1B0F" w:rsidRPr="00097262">
              <w:rPr>
                <w:rFonts w:ascii="Times New Roman" w:hAnsi="Times New Roman" w:cs="Times New Roman"/>
                <w:sz w:val="20"/>
                <w:szCs w:val="20"/>
              </w:rPr>
              <w:t>eferences</w:t>
            </w:r>
            <w:r w:rsidR="00F750BD" w:rsidRPr="00097262">
              <w:rPr>
                <w:rFonts w:ascii="Times New Roman" w:hAnsi="Times New Roman" w:cs="Times New Roman"/>
                <w:sz w:val="20"/>
                <w:szCs w:val="20"/>
              </w:rPr>
              <w:t>, APA style</w:t>
            </w:r>
            <w:r w:rsidR="001901B9" w:rsidRPr="00097262"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 </w:t>
            </w:r>
            <w:r w:rsidRPr="00097262">
              <w:rPr>
                <w:rFonts w:ascii="Times New Roman" w:hAnsi="Times New Roman" w:cs="Times New Roman"/>
                <w:sz w:val="20"/>
                <w:szCs w:val="20"/>
              </w:rPr>
              <w:t>etc.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D322A41" w14:textId="77777777" w:rsidR="006B1B0F" w:rsidRPr="00B54CEC" w:rsidRDefault="006B1B0F" w:rsidP="00165042">
            <w:pPr>
              <w:ind w:left="229" w:hangingChars="104" w:hanging="229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059F7FEE" w14:textId="77777777" w:rsidTr="1811396B">
        <w:trPr>
          <w:jc w:val="center"/>
        </w:trPr>
        <w:tc>
          <w:tcPr>
            <w:tcW w:w="969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9A3378E" w14:textId="77777777" w:rsidR="006B1B0F" w:rsidRPr="00B54CEC" w:rsidRDefault="006B1B0F" w:rsidP="00157D5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54CE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mments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</w:p>
          <w:p w14:paraId="00B2279C" w14:textId="77777777" w:rsidR="009A5138" w:rsidRDefault="009A5138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5973A2C" w14:textId="45D7BE73" w:rsidR="001320B4" w:rsidRPr="00B54CEC" w:rsidRDefault="001320B4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027ED49C" w14:textId="77777777" w:rsidR="00B748CD" w:rsidRPr="00F200A4" w:rsidRDefault="00B748CD" w:rsidP="0009726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Lines="50" w:after="120"/>
        <w:rPr>
          <w:rFonts w:ascii="Times New Roman" w:eastAsia="SimSun" w:hAnsi="Times New Roman" w:cs="Times New Roman"/>
          <w:b/>
          <w:sz w:val="20"/>
          <w:szCs w:val="20"/>
          <w:lang w:eastAsia="zh-CN"/>
        </w:rPr>
      </w:pPr>
    </w:p>
    <w:sectPr w:rsidR="00B748CD" w:rsidRPr="00F200A4" w:rsidSect="00F200A4">
      <w:headerReference w:type="default" r:id="rId11"/>
      <w:footerReference w:type="default" r:id="rId12"/>
      <w:headerReference w:type="first" r:id="rId13"/>
      <w:pgSz w:w="11900" w:h="16840"/>
      <w:pgMar w:top="992" w:right="1134" w:bottom="709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39A96" w14:textId="77777777" w:rsidR="0094502B" w:rsidRDefault="0094502B" w:rsidP="002D290A">
      <w:r>
        <w:separator/>
      </w:r>
    </w:p>
  </w:endnote>
  <w:endnote w:type="continuationSeparator" w:id="0">
    <w:p w14:paraId="54D0EBE3" w14:textId="77777777" w:rsidR="0094502B" w:rsidRDefault="0094502B" w:rsidP="002D29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6EEE119E" w14:paraId="513C7551" w14:textId="77777777" w:rsidTr="6EEE119E">
      <w:trPr>
        <w:trHeight w:val="300"/>
      </w:trPr>
      <w:tc>
        <w:tcPr>
          <w:tcW w:w="3210" w:type="dxa"/>
        </w:tcPr>
        <w:p w14:paraId="6C1056D8" w14:textId="58EFF5CB" w:rsidR="6EEE119E" w:rsidRDefault="6EEE119E" w:rsidP="6EEE119E">
          <w:pPr>
            <w:pStyle w:val="Header"/>
            <w:ind w:left="-115"/>
          </w:pPr>
        </w:p>
      </w:tc>
      <w:tc>
        <w:tcPr>
          <w:tcW w:w="3210" w:type="dxa"/>
        </w:tcPr>
        <w:p w14:paraId="173436DB" w14:textId="3F057316" w:rsidR="6EEE119E" w:rsidRDefault="6EEE119E" w:rsidP="6EEE119E">
          <w:pPr>
            <w:pStyle w:val="Header"/>
            <w:jc w:val="center"/>
          </w:pPr>
        </w:p>
      </w:tc>
      <w:tc>
        <w:tcPr>
          <w:tcW w:w="3210" w:type="dxa"/>
        </w:tcPr>
        <w:p w14:paraId="28E42AD4" w14:textId="065CF8A7" w:rsidR="6EEE119E" w:rsidRDefault="6EEE119E" w:rsidP="6EEE119E">
          <w:pPr>
            <w:pStyle w:val="Header"/>
            <w:ind w:right="-115"/>
            <w:jc w:val="right"/>
          </w:pPr>
        </w:p>
      </w:tc>
    </w:tr>
  </w:tbl>
  <w:p w14:paraId="0D2ECAF8" w14:textId="48B99F6B" w:rsidR="6EEE119E" w:rsidRDefault="6EEE119E" w:rsidP="6EEE11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DAD3F" w14:textId="77777777" w:rsidR="0094502B" w:rsidRDefault="0094502B" w:rsidP="002D290A">
      <w:r>
        <w:separator/>
      </w:r>
    </w:p>
  </w:footnote>
  <w:footnote w:type="continuationSeparator" w:id="0">
    <w:p w14:paraId="074FAA93" w14:textId="77777777" w:rsidR="0094502B" w:rsidRDefault="0094502B" w:rsidP="002D29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C879E" w14:textId="4A0B5DDD" w:rsidR="00AA1CB5" w:rsidRDefault="00AA1CB5" w:rsidP="00FD4BC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B9759" w14:textId="48E0CC07" w:rsidR="00F200A4" w:rsidRDefault="002A7E2F">
    <w:pPr>
      <w:pStyle w:val="Header"/>
    </w:pPr>
    <w:r>
      <w:rPr>
        <w:rStyle w:val="normaltextrun"/>
        <w:b/>
        <w:bCs/>
        <w:color w:val="000000"/>
        <w:sz w:val="22"/>
        <w:szCs w:val="22"/>
        <w:shd w:val="clear" w:color="auto" w:fill="FFFFFF"/>
      </w:rPr>
      <w:t xml:space="preserve">                          Guarantor Review Assessment Criteria for </w:t>
    </w:r>
    <w:r>
      <w:rPr>
        <w:rStyle w:val="normaltextrun"/>
        <w:b/>
        <w:bCs/>
        <w:i/>
        <w:iCs/>
        <w:color w:val="000000"/>
        <w:sz w:val="22"/>
        <w:szCs w:val="22"/>
        <w:shd w:val="clear" w:color="auto" w:fill="FFFFFF"/>
      </w:rPr>
      <w:t>Educational Studies</w:t>
    </w:r>
    <w:r>
      <w:rPr>
        <w:rStyle w:val="normaltextrun"/>
        <w:b/>
        <w:bCs/>
        <w:color w:val="000000"/>
        <w:sz w:val="22"/>
        <w:szCs w:val="22"/>
        <w:shd w:val="clear" w:color="auto" w:fill="FFFFFF"/>
      </w:rPr>
      <w:t> Vol. 6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28773DC"/>
    <w:multiLevelType w:val="hybridMultilevel"/>
    <w:tmpl w:val="1084D67E"/>
    <w:lvl w:ilvl="0" w:tplc="F7F053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20" w:hanging="480"/>
      </w:pPr>
    </w:lvl>
    <w:lvl w:ilvl="2" w:tplc="04090011" w:tentative="1">
      <w:start w:val="1"/>
      <w:numFmt w:val="decimalEnclosedCircle"/>
      <w:lvlText w:val="%3"/>
      <w:lvlJc w:val="lef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7" w:tentative="1">
      <w:start w:val="1"/>
      <w:numFmt w:val="aiueoFullWidth"/>
      <w:lvlText w:val="(%5)"/>
      <w:lvlJc w:val="left"/>
      <w:pPr>
        <w:ind w:left="2760" w:hanging="480"/>
      </w:pPr>
    </w:lvl>
    <w:lvl w:ilvl="5" w:tplc="04090011" w:tentative="1">
      <w:start w:val="1"/>
      <w:numFmt w:val="decimalEnclosedCircle"/>
      <w:lvlText w:val="%6"/>
      <w:lvlJc w:val="lef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7" w:tentative="1">
      <w:start w:val="1"/>
      <w:numFmt w:val="aiueoFullWidth"/>
      <w:lvlText w:val="(%8)"/>
      <w:lvlJc w:val="left"/>
      <w:pPr>
        <w:ind w:left="4200" w:hanging="480"/>
      </w:pPr>
    </w:lvl>
    <w:lvl w:ilvl="8" w:tplc="04090011" w:tentative="1">
      <w:start w:val="1"/>
      <w:numFmt w:val="decimalEnclosedCircle"/>
      <w:lvlText w:val="%9"/>
      <w:lvlJc w:val="left"/>
      <w:pPr>
        <w:ind w:left="4680" w:hanging="480"/>
      </w:pPr>
    </w:lvl>
  </w:abstractNum>
  <w:abstractNum w:abstractNumId="2" w15:restartNumberingAfterBreak="0">
    <w:nsid w:val="1A0201C9"/>
    <w:multiLevelType w:val="hybridMultilevel"/>
    <w:tmpl w:val="E574174C"/>
    <w:lvl w:ilvl="0" w:tplc="F91655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DF6190D"/>
    <w:multiLevelType w:val="multilevel"/>
    <w:tmpl w:val="9BC8F8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36461F"/>
    <w:multiLevelType w:val="hybridMultilevel"/>
    <w:tmpl w:val="0824B31C"/>
    <w:lvl w:ilvl="0" w:tplc="6D0A7BFC">
      <w:start w:val="1"/>
      <w:numFmt w:val="decimal"/>
      <w:lvlText w:val="%1."/>
      <w:lvlJc w:val="left"/>
      <w:pPr>
        <w:ind w:left="760" w:hanging="360"/>
      </w:pPr>
      <w:rPr>
        <w:rFonts w:ascii="Georgia" w:hAnsi="Georgia" w:hint="default"/>
        <w:color w:val="FFFFFF"/>
        <w:sz w:val="16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70575C1"/>
    <w:multiLevelType w:val="hybridMultilevel"/>
    <w:tmpl w:val="BECAFE16"/>
    <w:lvl w:ilvl="0" w:tplc="E752F814">
      <w:start w:val="14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7512791E"/>
    <w:multiLevelType w:val="hybridMultilevel"/>
    <w:tmpl w:val="16AC157E"/>
    <w:lvl w:ilvl="0" w:tplc="1F36BAFE">
      <w:start w:val="14"/>
      <w:numFmt w:val="decimal"/>
      <w:lvlText w:val="%1."/>
      <w:lvlJc w:val="left"/>
      <w:pPr>
        <w:ind w:left="760" w:hanging="360"/>
      </w:pPr>
      <w:rPr>
        <w:rFonts w:ascii="Georgia" w:eastAsiaTheme="minorEastAsia" w:hAnsi="Georgia" w:cs="Times New Roman" w:hint="default"/>
        <w:color w:val="auto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393242049">
    <w:abstractNumId w:val="0"/>
  </w:num>
  <w:num w:numId="2" w16cid:durableId="1275557503">
    <w:abstractNumId w:val="4"/>
  </w:num>
  <w:num w:numId="3" w16cid:durableId="1625186219">
    <w:abstractNumId w:val="3"/>
  </w:num>
  <w:num w:numId="4" w16cid:durableId="737747976">
    <w:abstractNumId w:val="2"/>
  </w:num>
  <w:num w:numId="5" w16cid:durableId="1526360406">
    <w:abstractNumId w:val="6"/>
  </w:num>
  <w:num w:numId="6" w16cid:durableId="1202405386">
    <w:abstractNumId w:val="5"/>
  </w:num>
  <w:num w:numId="7" w16cid:durableId="6053831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NjKxNDM1sLA0MjNV0lEKTi0uzszPAykwqgUAkBusaywAAAA="/>
  </w:docVars>
  <w:rsids>
    <w:rsidRoot w:val="00100B4C"/>
    <w:rsid w:val="00013E77"/>
    <w:rsid w:val="00097262"/>
    <w:rsid w:val="000A0CB6"/>
    <w:rsid w:val="000A2DA8"/>
    <w:rsid w:val="00100B4C"/>
    <w:rsid w:val="00103147"/>
    <w:rsid w:val="00103809"/>
    <w:rsid w:val="001111A2"/>
    <w:rsid w:val="001320B4"/>
    <w:rsid w:val="00157D52"/>
    <w:rsid w:val="00165042"/>
    <w:rsid w:val="001901B9"/>
    <w:rsid w:val="001A3759"/>
    <w:rsid w:val="001F5E20"/>
    <w:rsid w:val="0021015D"/>
    <w:rsid w:val="00216131"/>
    <w:rsid w:val="00241F62"/>
    <w:rsid w:val="00292D68"/>
    <w:rsid w:val="002935D6"/>
    <w:rsid w:val="002A7E2F"/>
    <w:rsid w:val="002B7A74"/>
    <w:rsid w:val="002C2342"/>
    <w:rsid w:val="002D290A"/>
    <w:rsid w:val="002E207A"/>
    <w:rsid w:val="00315507"/>
    <w:rsid w:val="0035079A"/>
    <w:rsid w:val="0037157E"/>
    <w:rsid w:val="003865B9"/>
    <w:rsid w:val="003914FB"/>
    <w:rsid w:val="003E6D54"/>
    <w:rsid w:val="0040119D"/>
    <w:rsid w:val="004E4049"/>
    <w:rsid w:val="005145B7"/>
    <w:rsid w:val="00522DA7"/>
    <w:rsid w:val="00564AF3"/>
    <w:rsid w:val="00600183"/>
    <w:rsid w:val="00636109"/>
    <w:rsid w:val="00640D36"/>
    <w:rsid w:val="00641EB0"/>
    <w:rsid w:val="006B1B0F"/>
    <w:rsid w:val="006D3F1F"/>
    <w:rsid w:val="006F6ED5"/>
    <w:rsid w:val="0071561D"/>
    <w:rsid w:val="00734FB6"/>
    <w:rsid w:val="007400CE"/>
    <w:rsid w:val="00757DD1"/>
    <w:rsid w:val="007A740A"/>
    <w:rsid w:val="00806972"/>
    <w:rsid w:val="008408F6"/>
    <w:rsid w:val="00854E57"/>
    <w:rsid w:val="00867AD8"/>
    <w:rsid w:val="00874EB8"/>
    <w:rsid w:val="00890F2B"/>
    <w:rsid w:val="008B62EC"/>
    <w:rsid w:val="00917F21"/>
    <w:rsid w:val="0094502B"/>
    <w:rsid w:val="00996CE1"/>
    <w:rsid w:val="009A5138"/>
    <w:rsid w:val="009B647B"/>
    <w:rsid w:val="009C68C0"/>
    <w:rsid w:val="009E1170"/>
    <w:rsid w:val="009F36E0"/>
    <w:rsid w:val="009F3E23"/>
    <w:rsid w:val="00A9290D"/>
    <w:rsid w:val="00AA1CB5"/>
    <w:rsid w:val="00AA2E79"/>
    <w:rsid w:val="00AA7288"/>
    <w:rsid w:val="00AF1892"/>
    <w:rsid w:val="00B54CEC"/>
    <w:rsid w:val="00B60BF2"/>
    <w:rsid w:val="00B748CD"/>
    <w:rsid w:val="00B802C3"/>
    <w:rsid w:val="00C15453"/>
    <w:rsid w:val="00CD47A7"/>
    <w:rsid w:val="00D57E11"/>
    <w:rsid w:val="00DC0473"/>
    <w:rsid w:val="00E548B9"/>
    <w:rsid w:val="00E95106"/>
    <w:rsid w:val="00EC1AF0"/>
    <w:rsid w:val="00EF2FC4"/>
    <w:rsid w:val="00F200A4"/>
    <w:rsid w:val="00F25687"/>
    <w:rsid w:val="00F35DFD"/>
    <w:rsid w:val="00F7454D"/>
    <w:rsid w:val="00F750BD"/>
    <w:rsid w:val="00FA7721"/>
    <w:rsid w:val="00FB2C30"/>
    <w:rsid w:val="00FD4BCF"/>
    <w:rsid w:val="0B74F1E5"/>
    <w:rsid w:val="1811396B"/>
    <w:rsid w:val="1877254B"/>
    <w:rsid w:val="2944334D"/>
    <w:rsid w:val="2BFAB309"/>
    <w:rsid w:val="2D88BF5F"/>
    <w:rsid w:val="587D2B98"/>
    <w:rsid w:val="6176C2C6"/>
    <w:rsid w:val="6EEE1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9D2584E"/>
  <w14:defaultImageDpi w14:val="300"/>
  <w15:docId w15:val="{17B4FA57-C159-4E4A-80E8-C0E3639B1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00B4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0119D"/>
  </w:style>
  <w:style w:type="character" w:customStyle="1" w:styleId="DateChar">
    <w:name w:val="Date Char"/>
    <w:basedOn w:val="DefaultParagraphFont"/>
    <w:link w:val="Date"/>
    <w:uiPriority w:val="99"/>
    <w:semiHidden/>
    <w:rsid w:val="0040119D"/>
  </w:style>
  <w:style w:type="paragraph" w:styleId="ListParagraph">
    <w:name w:val="List Paragraph"/>
    <w:basedOn w:val="Normal"/>
    <w:uiPriority w:val="34"/>
    <w:qFormat/>
    <w:rsid w:val="0040119D"/>
    <w:pPr>
      <w:ind w:leftChars="400" w:left="800"/>
    </w:pPr>
  </w:style>
  <w:style w:type="character" w:styleId="Hyperlink">
    <w:name w:val="Hyperlink"/>
    <w:basedOn w:val="DefaultParagraphFont"/>
    <w:uiPriority w:val="99"/>
    <w:semiHidden/>
    <w:unhideWhenUsed/>
    <w:rsid w:val="0040119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40119D"/>
  </w:style>
  <w:style w:type="paragraph" w:styleId="Salutation">
    <w:name w:val="Salutation"/>
    <w:basedOn w:val="Normal"/>
    <w:next w:val="Normal"/>
    <w:link w:val="SalutationChar"/>
    <w:uiPriority w:val="99"/>
    <w:unhideWhenUsed/>
    <w:rsid w:val="009F3E23"/>
    <w:rPr>
      <w:rFonts w:ascii="Times New Roman" w:hAnsi="Times New Roman" w:cs="Times New Roman"/>
      <w:sz w:val="21"/>
      <w:szCs w:val="22"/>
      <w:lang w:eastAsia="ja-JP"/>
    </w:rPr>
  </w:style>
  <w:style w:type="character" w:customStyle="1" w:styleId="SalutationChar">
    <w:name w:val="Salutation Char"/>
    <w:basedOn w:val="DefaultParagraphFont"/>
    <w:link w:val="Salutation"/>
    <w:uiPriority w:val="99"/>
    <w:rsid w:val="009F3E23"/>
    <w:rPr>
      <w:rFonts w:ascii="Times New Roman" w:hAnsi="Times New Roman" w:cs="Times New Roman"/>
      <w:sz w:val="21"/>
      <w:szCs w:val="22"/>
      <w:lang w:eastAsia="ja-JP"/>
    </w:rPr>
  </w:style>
  <w:style w:type="paragraph" w:styleId="Closing">
    <w:name w:val="Closing"/>
    <w:basedOn w:val="Normal"/>
    <w:link w:val="ClosingChar"/>
    <w:uiPriority w:val="99"/>
    <w:unhideWhenUsed/>
    <w:rsid w:val="009F3E23"/>
    <w:pPr>
      <w:jc w:val="right"/>
    </w:pPr>
    <w:rPr>
      <w:rFonts w:ascii="Times New Roman" w:hAnsi="Times New Roman" w:cs="Times New Roman"/>
      <w:sz w:val="21"/>
      <w:szCs w:val="22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9F3E23"/>
    <w:rPr>
      <w:rFonts w:ascii="Times New Roman" w:hAnsi="Times New Roman" w:cs="Times New Roman"/>
      <w:sz w:val="21"/>
      <w:szCs w:val="22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07A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7A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D290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D290A"/>
  </w:style>
  <w:style w:type="paragraph" w:styleId="Footer">
    <w:name w:val="footer"/>
    <w:basedOn w:val="Normal"/>
    <w:link w:val="FooterChar"/>
    <w:uiPriority w:val="99"/>
    <w:unhideWhenUsed/>
    <w:rsid w:val="002D290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D290A"/>
  </w:style>
  <w:style w:type="character" w:styleId="PlaceholderText">
    <w:name w:val="Placeholder Text"/>
    <w:basedOn w:val="DefaultParagraphFont"/>
    <w:uiPriority w:val="99"/>
    <w:semiHidden/>
    <w:rsid w:val="00FB2C30"/>
    <w:rPr>
      <w:color w:val="80808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2A7E2F"/>
  </w:style>
  <w:style w:type="character" w:customStyle="1" w:styleId="eop">
    <w:name w:val="eop"/>
    <w:basedOn w:val="DefaultParagraphFont"/>
    <w:rsid w:val="002A7E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1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1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820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494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45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884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82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177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085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43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72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33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123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82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1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00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12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206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00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357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32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77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95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56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824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87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848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84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698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52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492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6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142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35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005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314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408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20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009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65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083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11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63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2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083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74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8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15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283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6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DADCE9BAF0B67340A0FBA6F756D5DE35" ma:contentTypeVersion="15" ma:contentTypeDescription="新しいドキュメントを作成します。" ma:contentTypeScope="" ma:versionID="04f8a838d772b02fe8905030eb345b69">
  <xsd:schema xmlns:xsd="http://www.w3.org/2001/XMLSchema" xmlns:xs="http://www.w3.org/2001/XMLSchema" xmlns:p="http://schemas.microsoft.com/office/2006/metadata/properties" xmlns:ns2="6fb42879-0fce-41b0-b66f-55777b1abc1d" xmlns:ns3="d096466e-b8bd-4df5-8b75-e78ebb0542c4" targetNamespace="http://schemas.microsoft.com/office/2006/metadata/properties" ma:root="true" ma:fieldsID="ff2022fcecccb86e17554944d6f93868" ns2:_="" ns3:_="">
    <xsd:import namespace="6fb42879-0fce-41b0-b66f-55777b1abc1d"/>
    <xsd:import namespace="d096466e-b8bd-4df5-8b75-e78ebb0542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b42879-0fce-41b0-b66f-55777b1abc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画像タグ" ma:readOnly="false" ma:fieldId="{5cf76f15-5ced-4ddc-b409-7134ff3c332f}" ma:taxonomyMulti="true" ma:sspId="d58a34b9-337c-4616-8f44-148ca0a385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6466e-b8bd-4df5-8b75-e78ebb0542c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a71086e-5aa6-4381-91e2-3a7ef07ceee5}" ma:internalName="TaxCatchAll" ma:showField="CatchAllData" ma:web="d096466e-b8bd-4df5-8b75-e78ebb0542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fb42879-0fce-41b0-b66f-55777b1abc1d">
      <Terms xmlns="http://schemas.microsoft.com/office/infopath/2007/PartnerControls"/>
    </lcf76f155ced4ddcb4097134ff3c332f>
    <TaxCatchAll xmlns="d096466e-b8bd-4df5-8b75-e78ebb0542c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4B8B66-0B33-4372-BAAA-BE7A0382CB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A5CA92-26B7-4BB5-A869-EF9F745606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b42879-0fce-41b0-b66f-55777b1abc1d"/>
    <ds:schemaRef ds:uri="d096466e-b8bd-4df5-8b75-e78ebb0542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A52AEC-D10F-4EDB-95F7-9F58B5C1EEF1}">
  <ds:schemaRefs>
    <ds:schemaRef ds:uri="http://schemas.microsoft.com/office/2006/metadata/properties"/>
    <ds:schemaRef ds:uri="http://schemas.microsoft.com/office/infopath/2007/PartnerControls"/>
    <ds:schemaRef ds:uri="6fb42879-0fce-41b0-b66f-55777b1abc1d"/>
    <ds:schemaRef ds:uri="d096466e-b8bd-4df5-8b75-e78ebb0542c4"/>
  </ds:schemaRefs>
</ds:datastoreItem>
</file>

<file path=customXml/itemProps4.xml><?xml version="1.0" encoding="utf-8"?>
<ds:datastoreItem xmlns:ds="http://schemas.openxmlformats.org/officeDocument/2006/customXml" ds:itemID="{C4FCEBAC-EC99-43B8-85A3-289A9E9837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[ICU]</dc:creator>
  <cp:keywords/>
  <dc:description/>
  <cp:lastModifiedBy>Deng Yazhuo</cp:lastModifiedBy>
  <cp:revision>15</cp:revision>
  <cp:lastPrinted>2018-09-12T06:48:00Z</cp:lastPrinted>
  <dcterms:created xsi:type="dcterms:W3CDTF">2022-04-07T02:34:00Z</dcterms:created>
  <dcterms:modified xsi:type="dcterms:W3CDTF">2023-04-13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DCE9BAF0B67340A0FBA6F756D5DE35</vt:lpwstr>
  </property>
  <property fmtid="{D5CDD505-2E9C-101B-9397-08002B2CF9AE}" pid="3" name="MediaServiceImageTags">
    <vt:lpwstr/>
  </property>
</Properties>
</file>